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7D3B9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1574">
        <w:rPr>
          <w:rFonts w:ascii="Muli" w:eastAsia="Muli" w:hAnsi="Muli" w:cs="Muli"/>
          <w:sz w:val="24"/>
          <w:szCs w:val="24"/>
          <w:u w:val="single"/>
        </w:rPr>
        <w:t>3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321CDC0" w:rsidR="00173A24" w:rsidRDefault="007C157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4A38DE3B" w:rsidR="00173A24" w:rsidRDefault="00992BF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Styling,it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is easy to find or refer to a particular tag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AB5F3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92BFB">
        <w:rPr>
          <w:rFonts w:ascii="Muli" w:eastAsia="Muli" w:hAnsi="Muli" w:cs="Muli"/>
          <w:sz w:val="24"/>
          <w:szCs w:val="24"/>
          <w:u w:val="single"/>
        </w:rPr>
        <w:t xml:space="preserve">relative place is </w:t>
      </w:r>
      <w:proofErr w:type="spellStart"/>
      <w:proofErr w:type="gramStart"/>
      <w:r w:rsidR="00992BFB">
        <w:rPr>
          <w:rFonts w:ascii="Muli" w:eastAsia="Muli" w:hAnsi="Muli" w:cs="Muli"/>
          <w:sz w:val="24"/>
          <w:szCs w:val="24"/>
          <w:u w:val="single"/>
        </w:rPr>
        <w:t>a</w:t>
      </w:r>
      <w:proofErr w:type="spellEnd"/>
      <w:proofErr w:type="gramEnd"/>
      <w:r w:rsidR="00992BFB">
        <w:rPr>
          <w:rFonts w:ascii="Muli" w:eastAsia="Muli" w:hAnsi="Muli" w:cs="Muli"/>
          <w:sz w:val="24"/>
          <w:szCs w:val="24"/>
          <w:u w:val="single"/>
        </w:rPr>
        <w:t xml:space="preserve"> element to current position without changing the layout</w:t>
      </w:r>
    </w:p>
    <w:p w14:paraId="514B3F61" w14:textId="0CE2584F" w:rsidR="00992BFB" w:rsidRDefault="00992BF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Whereas absolute places element to its parent position element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635FB3A8" w:rsidR="00173A24" w:rsidRDefault="00166D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a property in </w:t>
      </w:r>
      <w:proofErr w:type="spellStart"/>
      <w:r>
        <w:rPr>
          <w:rFonts w:ascii="Muli" w:eastAsia="Muli" w:hAnsi="Muli" w:cs="Muli"/>
          <w:sz w:val="24"/>
          <w:szCs w:val="24"/>
        </w:rPr>
        <w:t>wich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ntent behind the element is hidden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6F4061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66D3F">
        <w:rPr>
          <w:rFonts w:ascii="Muli" w:eastAsia="Muli" w:hAnsi="Muli" w:cs="Muli"/>
          <w:sz w:val="24"/>
          <w:szCs w:val="24"/>
          <w:u w:val="single"/>
        </w:rPr>
        <w:t xml:space="preserve"> java </w:t>
      </w:r>
      <w:proofErr w:type="spellStart"/>
      <w:proofErr w:type="gramStart"/>
      <w:r w:rsidR="00166D3F">
        <w:rPr>
          <w:rFonts w:ascii="Muli" w:eastAsia="Muli" w:hAnsi="Muli" w:cs="Muli"/>
          <w:sz w:val="24"/>
          <w:szCs w:val="24"/>
          <w:u w:val="single"/>
        </w:rPr>
        <w:t>script,html</w:t>
      </w:r>
      <w:proofErr w:type="gramEnd"/>
      <w:r w:rsidR="00166D3F">
        <w:rPr>
          <w:rFonts w:ascii="Muli" w:eastAsia="Muli" w:hAnsi="Muli" w:cs="Muli"/>
          <w:sz w:val="24"/>
          <w:szCs w:val="24"/>
          <w:u w:val="single"/>
        </w:rPr>
        <w:t>,css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80947E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66D3F">
        <w:rPr>
          <w:rFonts w:ascii="Muli" w:eastAsia="Muli" w:hAnsi="Muli" w:cs="Muli"/>
          <w:sz w:val="24"/>
          <w:szCs w:val="24"/>
          <w:u w:val="single"/>
        </w:rPr>
        <w:t xml:space="preserve">expo </w:t>
      </w:r>
      <w:proofErr w:type="spellStart"/>
      <w:r w:rsidR="00166D3F">
        <w:rPr>
          <w:rFonts w:ascii="Muli" w:eastAsia="Muli" w:hAnsi="Muli" w:cs="Muli"/>
          <w:sz w:val="24"/>
          <w:szCs w:val="24"/>
          <w:u w:val="single"/>
        </w:rPr>
        <w:t>snac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717005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874EAA2" w14:textId="4FFCCF60" w:rsidR="00166D3F" w:rsidRDefault="00166D3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1.download the expo go app on your mobile </w:t>
      </w:r>
    </w:p>
    <w:p w14:paraId="30AC82E6" w14:textId="3662BA38" w:rsidR="00166D3F" w:rsidRDefault="00166D3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</w:t>
      </w:r>
      <w:r w:rsidR="00AD7A43">
        <w:rPr>
          <w:rFonts w:ascii="Muli" w:eastAsia="Muli" w:hAnsi="Muli" w:cs="Muli"/>
          <w:sz w:val="24"/>
          <w:szCs w:val="24"/>
          <w:u w:val="single"/>
        </w:rPr>
        <w:t xml:space="preserve">login with same email id </w:t>
      </w:r>
    </w:p>
    <w:p w14:paraId="048EBF54" w14:textId="15A5BF83" w:rsidR="00AD7A43" w:rsidRDefault="00AD7A4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.open the saved project/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slect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/scan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de from pc </w:t>
      </w:r>
    </w:p>
    <w:p w14:paraId="7D8FDF49" w14:textId="77777777" w:rsidR="00AD7A43" w:rsidRDefault="00AD7A4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48DE8EA4" w:rsidR="00173A24" w:rsidRDefault="00AD7A43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Its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used to display the component on output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4F63856" w:rsidR="00173A24" w:rsidRDefault="00AD7A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used to return data or element to where it is used </w:t>
      </w:r>
    </w:p>
    <w:p w14:paraId="24DC251E" w14:textId="77777777" w:rsidR="00AD7A43" w:rsidRDefault="00AD7A4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EE25566" w:rsidR="00173A24" w:rsidRDefault="0052775C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Button,text</w:t>
      </w:r>
      <w:proofErr w:type="gramEnd"/>
      <w:r>
        <w:rPr>
          <w:rFonts w:ascii="Muli" w:eastAsia="Muli" w:hAnsi="Muli" w:cs="Muli"/>
          <w:sz w:val="24"/>
          <w:szCs w:val="24"/>
        </w:rPr>
        <w:t>,stylesheet,view,tochbl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opacity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66D3F"/>
    <w:rsid w:val="00173A24"/>
    <w:rsid w:val="0052775C"/>
    <w:rsid w:val="007C1574"/>
    <w:rsid w:val="009526BB"/>
    <w:rsid w:val="00992BFB"/>
    <w:rsid w:val="00AD7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4</cp:revision>
  <dcterms:created xsi:type="dcterms:W3CDTF">2021-01-06T05:46:00Z</dcterms:created>
  <dcterms:modified xsi:type="dcterms:W3CDTF">2022-05-30T14:58:00Z</dcterms:modified>
</cp:coreProperties>
</file>